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7D03" w:rsidRPr="00927D03" w:rsidRDefault="00927D03" w:rsidP="00927D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27D03" w:rsidRPr="00927D03" w:rsidRDefault="00927D03" w:rsidP="00927D0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927D03">
        <w:rPr>
          <w:rFonts w:ascii="Arial" w:eastAsia="Times New Roman" w:hAnsi="Arial" w:cs="Arial"/>
          <w:color w:val="000000"/>
        </w:rPr>
        <w:t>user</w:t>
      </w:r>
      <w:proofErr w:type="gramEnd"/>
      <w:r w:rsidRPr="00927D03">
        <w:rPr>
          <w:rFonts w:ascii="Arial" w:eastAsia="Times New Roman" w:hAnsi="Arial" w:cs="Arial"/>
          <w:color w:val="000000"/>
        </w:rPr>
        <w:t xml:space="preserve"> story </w:t>
      </w:r>
    </w:p>
    <w:p w:rsidR="00927D03" w:rsidRPr="00927D03" w:rsidRDefault="00927D03" w:rsidP="00927D03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D03">
        <w:rPr>
          <w:rFonts w:ascii="Arial" w:eastAsia="Times New Roman" w:hAnsi="Arial" w:cs="Arial"/>
          <w:color w:val="000000"/>
          <w:rtl/>
        </w:rPr>
        <w:t>با توجه به آنکه در این نرم افزار تنها یک نقش وجود دارد لذا تنها دارای یک  </w:t>
      </w:r>
      <w:r w:rsidRPr="00927D03">
        <w:rPr>
          <w:rFonts w:ascii="Arial" w:eastAsia="Times New Roman" w:hAnsi="Arial" w:cs="Arial"/>
          <w:color w:val="000000"/>
        </w:rPr>
        <w:t>user story</w:t>
      </w:r>
      <w:r w:rsidRPr="00927D03">
        <w:rPr>
          <w:rFonts w:ascii="Arial" w:eastAsia="Times New Roman" w:hAnsi="Arial" w:cs="Arial"/>
          <w:color w:val="000000"/>
          <w:rtl/>
        </w:rPr>
        <w:t xml:space="preserve">  می باشد.</w:t>
      </w:r>
    </w:p>
    <w:p w:rsidR="00927D03" w:rsidRPr="00927D03" w:rsidRDefault="00927D03" w:rsidP="00927D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927D03" w:rsidRPr="00927D03" w:rsidRDefault="00927D03" w:rsidP="00927D03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D03">
        <w:rPr>
          <w:rFonts w:ascii="Arial" w:eastAsia="Times New Roman" w:hAnsi="Arial" w:cs="Arial"/>
          <w:color w:val="000000"/>
          <w:rtl/>
        </w:rPr>
        <w:t xml:space="preserve"> بخش ثبت نام و ورود به نرم افزار</w:t>
      </w:r>
    </w:p>
    <w:p w:rsidR="00927D03" w:rsidRPr="00927D03" w:rsidRDefault="00927D03" w:rsidP="00927D03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927D03">
        <w:rPr>
          <w:rFonts w:ascii="Arial" w:eastAsia="Times New Roman" w:hAnsi="Arial" w:cs="Arial"/>
          <w:color w:val="000000"/>
          <w:rtl/>
        </w:rPr>
        <w:t>ابتدا کاربر نرم افزار را باز کرده و با صفحه ی  ورود یا عضویت مواجه می شود در این حالت او شماره موبایل خود را وارد می کند و منتظر دریافت کد تایید می ماند. پس از دریافت کد تایید و وارد کردن آن، چنانچه اطلاعات کاربر قبلا در سرور ثبت شده باشد او مستقیما وارد صفحه ی اول نرم افزار می شود؛ در غیر این صورت وارد صفحه ی ثبت نام به منظور درج کردن مشخصات کاربری خود  می گردد.</w:t>
      </w:r>
    </w:p>
    <w:p w:rsidR="00927D03" w:rsidRPr="00927D03" w:rsidRDefault="00927D03" w:rsidP="00927D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927D03" w:rsidRPr="00927D03" w:rsidRDefault="00927D03" w:rsidP="00927D03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D03">
        <w:rPr>
          <w:rFonts w:ascii="Arial" w:eastAsia="Times New Roman" w:hAnsi="Arial" w:cs="Arial"/>
          <w:color w:val="000000"/>
          <w:rtl/>
        </w:rPr>
        <w:t>بخش صفحه ی اصلی نرم افزار</w:t>
      </w:r>
    </w:p>
    <w:p w:rsidR="00927D03" w:rsidRPr="00927D03" w:rsidRDefault="00927D03" w:rsidP="00927D03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927D03">
        <w:rPr>
          <w:rFonts w:ascii="Arial" w:eastAsia="Times New Roman" w:hAnsi="Arial" w:cs="Arial"/>
          <w:color w:val="000000"/>
          <w:rtl/>
        </w:rPr>
        <w:t>پس از احراز هویت و ورود به برنامه ، قابلیت های نرم افزار در اختیار کاربر قرار می گیرد؛ در قسمت بالای صفحه اصلی می تواند مشخصات، تصویر پروفایل و موجودی کیف پول خود را مشاهده کند.</w:t>
      </w:r>
    </w:p>
    <w:p w:rsidR="00927D03" w:rsidRPr="00927D03" w:rsidRDefault="00927D03" w:rsidP="00927D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:rsidR="00927D03" w:rsidRPr="00927D03" w:rsidRDefault="00927D03" w:rsidP="00927D03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7D03">
        <w:rPr>
          <w:rFonts w:ascii="Arial" w:eastAsia="Times New Roman" w:hAnsi="Arial" w:cs="Arial"/>
          <w:color w:val="000000"/>
          <w:rtl/>
        </w:rPr>
        <w:t>با کلیک کاربر بر روی تخمین زمان که در صفحه ی اول نرم افزار موجود می باشد، پنجره ای باز شده و مشخصات وسیله ی مورد نظر را از کاربر تقاضا می کند؛ پس از وارد کردن مشخصات، سامانه به صورت هوشمند و بر اساس موقعیت کنونی وی،  زمان رسیدن وسیله ی نقلیه ی مورد نظر را تا موقعیت تعیین شده حساب می کند و به او نشان می دهد. همچنین در این قسمت، قابلیت پین کردن وسیله ی نقلیه و نمایش لحظه به لحظه ی موقعیت آن در صفحه ی اصلی نیز وجود دارد.</w:t>
      </w:r>
    </w:p>
    <w:p w:rsidR="00AA0250" w:rsidRDefault="00AA0250">
      <w:bookmarkStart w:id="0" w:name="_GoBack"/>
      <w:bookmarkEnd w:id="0"/>
    </w:p>
    <w:sectPr w:rsidR="00AA02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DE2sDQ3MTczNjZV0lEKTi0uzszPAykwrAUA9cMJpiwAAAA="/>
  </w:docVars>
  <w:rsids>
    <w:rsidRoot w:val="0069328B"/>
    <w:rsid w:val="0069328B"/>
    <w:rsid w:val="00927D03"/>
    <w:rsid w:val="00AA0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FF8C34-7F79-40FF-8AD8-7F0B64F94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27D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89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2C6A8E-D473-4071-BC3C-E92BC16343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9</Words>
  <Characters>968</Characters>
  <Application>Microsoft Office Word</Application>
  <DocSecurity>0</DocSecurity>
  <Lines>8</Lines>
  <Paragraphs>2</Paragraphs>
  <ScaleCrop>false</ScaleCrop>
  <Company/>
  <LinksUpToDate>false</LinksUpToDate>
  <CharactersWithSpaces>11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kargaran</dc:creator>
  <cp:keywords/>
  <dc:description/>
  <cp:lastModifiedBy>amir kargaran</cp:lastModifiedBy>
  <cp:revision>2</cp:revision>
  <dcterms:created xsi:type="dcterms:W3CDTF">2019-04-07T09:51:00Z</dcterms:created>
  <dcterms:modified xsi:type="dcterms:W3CDTF">2019-04-07T09:51:00Z</dcterms:modified>
</cp:coreProperties>
</file>